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93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3"/>
        <w:gridCol w:w="1362"/>
        <w:gridCol w:w="1932"/>
        <w:gridCol w:w="2125"/>
        <w:gridCol w:w="1792"/>
        <w:gridCol w:w="1502"/>
        <w:gridCol w:w="2265"/>
        <w:gridCol w:w="1655"/>
        <w:gridCol w:w="1365"/>
        <w:gridCol w:w="2051"/>
        <w:gridCol w:w="2318"/>
      </w:tblGrid>
      <w:tr w:rsidR="002F3F49" w:rsidRPr="00A879C4" w:rsidTr="00A879C4">
        <w:trPr>
          <w:trHeight w:val="329"/>
        </w:trPr>
        <w:tc>
          <w:tcPr>
            <w:tcW w:w="0" w:type="auto"/>
            <w:gridSpan w:val="11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BFBFBF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</w:pPr>
            <w:bookmarkStart w:id="0" w:name="RANGE!A1:K23"/>
            <w:bookmarkStart w:id="1" w:name="_GoBack"/>
            <w:bookmarkEnd w:id="1"/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HARMONOGRAM AKTIVIT PROJEKTU S</w:t>
            </w:r>
            <w:r w:rsidR="00AD540C"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VĚTOVÁ ŠKOLA V ŠKOLNÍM ROCE 2018</w:t>
            </w:r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/201</w:t>
            </w:r>
            <w:bookmarkEnd w:id="0"/>
            <w:r w:rsidR="00AD540C"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9</w:t>
            </w:r>
          </w:p>
        </w:tc>
      </w:tr>
      <w:tr w:rsidR="002F3F49" w:rsidRPr="00A879C4" w:rsidTr="00A879C4">
        <w:trPr>
          <w:trHeight w:val="329"/>
        </w:trPr>
        <w:tc>
          <w:tcPr>
            <w:tcW w:w="0" w:type="auto"/>
            <w:gridSpan w:val="11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</w:pPr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PŘEHLED KRITÉRIÍ A INDIKÁTORŮ NUTNÝCH PRO ZÍSKÁNÍ CERTIFIKÁTU SVĚTOVÁ ŠKOLA</w:t>
            </w:r>
          </w:p>
        </w:tc>
      </w:tr>
      <w:tr w:rsidR="00A879C4" w:rsidRPr="00A879C4" w:rsidTr="00A879C4">
        <w:trPr>
          <w:trHeight w:val="24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MĚSÍ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zář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říj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istop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prosine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ed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ún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břez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duben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květen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červen</w:t>
            </w:r>
          </w:p>
        </w:tc>
      </w:tr>
      <w:tr w:rsidR="00A879C4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VÝSTUPY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Vyhlášení výzvy školám - přihlášky odevzdat 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15. 9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účastnit se úvodního setkání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17. 10. 2018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v Praze - celodenního semináře pro učitele.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Do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30. 11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zveřejnit informace o zap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jení do projektu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na w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>ebu školy. Zaslat fotografii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projektové nástěnky.     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8FD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Identifikovat pr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blém v lokalitě (téma akce). 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ABF8F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 1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ytv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>ořit a zaslat plán místní akce.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4D79B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 3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koordinátorce </w:t>
            </w:r>
            <w:r w:rsidR="003C0F3B" w:rsidRPr="00A879C4">
              <w:rPr>
                <w:rFonts w:ascii="Calibri" w:hAnsi="Calibri"/>
                <w:color w:val="000000"/>
                <w:sz w:val="20"/>
                <w:szCs w:val="22"/>
              </w:rPr>
              <w:t>učební lekci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>.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1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  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informaci o plánované akci do médií.          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5675B5" w:rsidP="002F3F49">
            <w:pPr>
              <w:jc w:val="center"/>
              <w:rPr>
                <w:rFonts w:ascii="Calibri" w:hAnsi="Calibri"/>
                <w:sz w:val="20"/>
                <w:szCs w:val="22"/>
              </w:rPr>
            </w:pPr>
            <w:r w:rsidRPr="00A879C4">
              <w:rPr>
                <w:rFonts w:ascii="Calibri" w:hAnsi="Calibri"/>
                <w:sz w:val="20"/>
                <w:szCs w:val="22"/>
              </w:rPr>
              <w:t xml:space="preserve">Zrealizovat místní 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akci. Do </w:t>
            </w:r>
            <w:r w:rsidR="00EE1BE7" w:rsidRPr="00A879C4">
              <w:rPr>
                <w:rFonts w:ascii="Calibri" w:hAnsi="Calibri"/>
                <w:b/>
                <w:bCs/>
                <w:sz w:val="20"/>
                <w:szCs w:val="22"/>
              </w:rPr>
              <w:t>15. 5. 2019</w:t>
            </w:r>
            <w:r w:rsidR="002F3F49" w:rsidRPr="00A879C4">
              <w:rPr>
                <w:rFonts w:ascii="Calibri" w:hAnsi="Calibri"/>
                <w:b/>
                <w:bCs/>
                <w:sz w:val="20"/>
                <w:szCs w:val="22"/>
              </w:rPr>
              <w:t xml:space="preserve"> 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zaslat závěrečnou zprávu koordinátorce projektu, včetně foto/video dokumentace. </w:t>
            </w:r>
            <w:r w:rsidR="002F3F49" w:rsidRPr="00A879C4">
              <w:rPr>
                <w:rFonts w:ascii="Calibri" w:hAnsi="Calibri"/>
                <w:b/>
                <w:bCs/>
                <w:i/>
                <w:iCs/>
                <w:sz w:val="20"/>
                <w:szCs w:val="22"/>
              </w:rPr>
              <w:t>KRITÉRIUM 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sobní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ower</w:t>
            </w:r>
            <w:proofErr w:type="spellEnd"/>
            <w:r w:rsidR="005675B5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pointová prezentace dvou žáků školy na závěrečném workshopu projektu Světová škola </w:t>
            </w:r>
            <w:r w:rsidR="00EE1BE7" w:rsidRPr="00A879C4">
              <w:rPr>
                <w:rFonts w:ascii="Calibri" w:hAnsi="Calibri"/>
                <w:b/>
                <w:color w:val="000000"/>
                <w:sz w:val="20"/>
                <w:szCs w:val="22"/>
              </w:rPr>
              <w:t>11</w:t>
            </w:r>
            <w:r w:rsidR="005675B5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.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6. 2019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a slavnostní certifikace. </w:t>
            </w:r>
          </w:p>
        </w:tc>
      </w:tr>
      <w:tr w:rsidR="00A879C4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4D79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10. 2018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aslat koordinátorce vizitku školy pro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pravodaje Světové školy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4D79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0. 11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Zprávu o GRV v ŠVP.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Konzultovat projekt s koordinátorkou při návštěvě škol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ABF8F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28. 2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vytvořit návrh briefing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aperu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(informačního dopisu partnerům) a odeslat koordinátorce. 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realizovat místní akci.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Medializovat akci v regionálním tisku, TV, na webu partnerské organizace.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okud školy splní všechna požadovaná kritéria, do konce května obdrží pozvánku na slavnostní certifikaci Světových škol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  <w:t>Akce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  <w:t>Tvorba školního týmu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  <w:t>Plánování akce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  <w:t>Příprava akce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808080"/>
                <w:sz w:val="20"/>
                <w:szCs w:val="22"/>
              </w:rPr>
              <w:t>Realizace akce</w:t>
            </w:r>
          </w:p>
        </w:tc>
      </w:tr>
      <w:tr w:rsidR="002F3F49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Fáz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UČ SE</w:t>
            </w:r>
          </w:p>
        </w:tc>
      </w:tr>
      <w:tr w:rsidR="002F3F49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ZJIŠŤUJ</w:t>
            </w:r>
          </w:p>
        </w:tc>
      </w:tr>
      <w:tr w:rsidR="002F3F49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JEDNEJ</w:t>
            </w:r>
          </w:p>
        </w:tc>
      </w:tr>
      <w:tr w:rsidR="00A879C4" w:rsidRPr="00A879C4" w:rsidTr="00A879C4">
        <w:trPr>
          <w:trHeight w:val="1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</w:tr>
      <w:tr w:rsidR="00A879C4" w:rsidRPr="00A879C4" w:rsidTr="00A879C4">
        <w:trPr>
          <w:trHeight w:val="6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egend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4D79B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1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Témata GRV jsou součástí života školy.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3C0F3B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Učitel popíše </w:t>
            </w:r>
            <w:r w:rsidR="003C0F3B" w:rsidRPr="00A879C4">
              <w:rPr>
                <w:rFonts w:ascii="Calibri" w:hAnsi="Calibri"/>
                <w:color w:val="000000"/>
                <w:sz w:val="20"/>
                <w:szCs w:val="22"/>
              </w:rPr>
              <w:t>učební lekci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k tématům GRV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Zpráva o začlenění GRV cílů a témat do ŠVP včetně seznamu aktivit na daný školní rok, kde budou témata zahrnuta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7C80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2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veřejně prezentuje svoji činnost v oblasti globálního rozvojového vzdělávání.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Informace o aktivitách souvisejících se Světovou školou jsou umístěny na webu školy i na nástěnce ve škole. 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Informace o realizaci místní akce se objeví v regionálním tisku, televizi, na webu partnerské organizace apod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 mediálních výstupech škola uvádí loga všech zapojených organizací a donorů projektu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8FDB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3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sleduje problémy v místě školy, které mají globální dopad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doloží postup, jakým identifikovala téma, kterým se bude zabývat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ABF8F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4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se aktivně zapojuje do řešení vybraných místních problémů s globálním přesahem.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vytvoří plán místní akce s časovým harmonogramem.  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naváže spolupráci s externím partnerem. 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vytvoří briefing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aper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nebo pozvánku na místní akci a rozešle ji zainteresovaným subjektům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5B3D7"/>
            <w:noWrap/>
            <w:vAlign w:val="center"/>
            <w:hideMark/>
          </w:tcPr>
          <w:p w:rsidR="002F3F49" w:rsidRPr="00A879C4" w:rsidRDefault="00820610" w:rsidP="002F3F49">
            <w:pPr>
              <w:rPr>
                <w:rFonts w:ascii="Calibri" w:hAnsi="Calibri"/>
                <w:b/>
                <w:bCs/>
                <w:color w:val="000000"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18"/>
                <w:szCs w:val="20"/>
              </w:rPr>
              <w:t>Kritérium 5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pořádá místní (veřejné) akce, které přinášejí pozitivní změny.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doloží fotodokumentaci (5 -10 kvalitních fotografií) či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ideodokumentaci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. 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Je vypracována a odevzdána závěrečná zpráva ve formátu poskytnutém po přihlášení do projektu.</w:t>
            </w:r>
          </w:p>
        </w:tc>
      </w:tr>
      <w:tr w:rsidR="000E155D" w:rsidRPr="00A879C4" w:rsidTr="00A879C4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ní tým prezentuje aktivity školy na setkání při příležitosti udělení certifikátu SŠ (min. 2 žáci + 1 pedagog).  </w:t>
            </w:r>
          </w:p>
        </w:tc>
      </w:tr>
    </w:tbl>
    <w:p w:rsidR="00B653F0" w:rsidRPr="00A879C4" w:rsidRDefault="00B653F0" w:rsidP="00A879C4">
      <w:pPr>
        <w:rPr>
          <w:sz w:val="22"/>
        </w:rPr>
      </w:pPr>
    </w:p>
    <w:sectPr w:rsidR="00B653F0" w:rsidRPr="00A879C4" w:rsidSect="000E155D">
      <w:headerReference w:type="default" r:id="rId8"/>
      <w:footerReference w:type="default" r:id="rId9"/>
      <w:pgSz w:w="20636" w:h="14570" w:orient="landscape" w:code="12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3EA" w:rsidRDefault="00B423EA" w:rsidP="00C741CB">
      <w:r>
        <w:separator/>
      </w:r>
    </w:p>
  </w:endnote>
  <w:endnote w:type="continuationSeparator" w:id="0">
    <w:p w:rsidR="00B423EA" w:rsidRDefault="00B423EA" w:rsidP="00C74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1CB" w:rsidRDefault="000E155D">
    <w:pPr>
      <w:pStyle w:val="Zpat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23A1ACD" wp14:editId="6A2326DA">
          <wp:simplePos x="0" y="0"/>
          <wp:positionH relativeFrom="column">
            <wp:posOffset>10716260</wp:posOffset>
          </wp:positionH>
          <wp:positionV relativeFrom="paragraph">
            <wp:posOffset>120650</wp:posOffset>
          </wp:positionV>
          <wp:extent cx="1374140" cy="431800"/>
          <wp:effectExtent l="0" t="0" r="0" b="6350"/>
          <wp:wrapSquare wrapText="bothSides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pravdovy_svet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414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66EC">
      <w:rPr>
        <w:noProof/>
      </w:rPr>
      <w:drawing>
        <wp:anchor distT="0" distB="0" distL="114300" distR="114300" simplePos="0" relativeHeight="251658240" behindDoc="0" locked="0" layoutInCell="1" allowOverlap="1" wp14:anchorId="6196671D" wp14:editId="61FEAF48">
          <wp:simplePos x="0" y="0"/>
          <wp:positionH relativeFrom="margin">
            <wp:posOffset>2470785</wp:posOffset>
          </wp:positionH>
          <wp:positionV relativeFrom="paragraph">
            <wp:posOffset>21590</wp:posOffset>
          </wp:positionV>
          <wp:extent cx="709930" cy="709930"/>
          <wp:effectExtent l="0" t="0" r="0" b="0"/>
          <wp:wrapNone/>
          <wp:docPr id="6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930" cy="709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566EC">
      <w:rPr>
        <w:noProof/>
      </w:rPr>
      <w:drawing>
        <wp:anchor distT="0" distB="0" distL="114300" distR="114300" simplePos="0" relativeHeight="251659264" behindDoc="0" locked="0" layoutInCell="1" allowOverlap="1" wp14:anchorId="4E4FF97E" wp14:editId="6D233029">
          <wp:simplePos x="0" y="0"/>
          <wp:positionH relativeFrom="column">
            <wp:posOffset>4039870</wp:posOffset>
          </wp:positionH>
          <wp:positionV relativeFrom="paragraph">
            <wp:posOffset>133350</wp:posOffset>
          </wp:positionV>
          <wp:extent cx="1433195" cy="421640"/>
          <wp:effectExtent l="0" t="0" r="0" b="0"/>
          <wp:wrapSquare wrapText="bothSides"/>
          <wp:docPr id="3" name="Obrázek 3" descr="C:\Users\Arpok\Dropbox\Světová škola\PR\Loga\varianty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rpok\Dropbox\Světová škola\PR\Loga\varianty.gi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3195" cy="421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66EC">
      <w:rPr>
        <w:noProof/>
      </w:rPr>
      <w:drawing>
        <wp:anchor distT="0" distB="0" distL="114300" distR="114300" simplePos="0" relativeHeight="251660288" behindDoc="0" locked="0" layoutInCell="1" allowOverlap="1" wp14:anchorId="79FB897B" wp14:editId="41D625CD">
          <wp:simplePos x="0" y="0"/>
          <wp:positionH relativeFrom="column">
            <wp:posOffset>6346190</wp:posOffset>
          </wp:positionH>
          <wp:positionV relativeFrom="paragraph">
            <wp:posOffset>29210</wp:posOffset>
          </wp:positionV>
          <wp:extent cx="677545" cy="538480"/>
          <wp:effectExtent l="0" t="0" r="8255" b="0"/>
          <wp:wrapSquare wrapText="bothSides"/>
          <wp:docPr id="4" name="Obrázek 4" descr="C:\Users\Arpok\Dropbox\Světová škola\PR\Loga\ARPOK\logo_arpok_COLOR_NOV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Arpok\Dropbox\Světová škola\PR\Loga\ARPOK\logo_arpok_COLOR_NOVE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545" cy="53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66EC">
      <w:rPr>
        <w:noProof/>
      </w:rPr>
      <w:drawing>
        <wp:anchor distT="0" distB="0" distL="114300" distR="114300" simplePos="0" relativeHeight="251661312" behindDoc="0" locked="0" layoutInCell="1" allowOverlap="1" wp14:anchorId="4F74F586" wp14:editId="54FBFD88">
          <wp:simplePos x="0" y="0"/>
          <wp:positionH relativeFrom="column">
            <wp:posOffset>8447405</wp:posOffset>
          </wp:positionH>
          <wp:positionV relativeFrom="paragraph">
            <wp:posOffset>50165</wp:posOffset>
          </wp:positionV>
          <wp:extent cx="1182370" cy="462280"/>
          <wp:effectExtent l="0" t="0" r="0" b="0"/>
          <wp:wrapSquare wrapText="bothSides"/>
          <wp:docPr id="2" name="Obrázek 2" descr="C:\Users\Arpok\Dropbox\Světová škola\PR\Loga\bar_logo_mkc_cz.ti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pok\Dropbox\Světová škola\PR\Loga\bar_logo_mkc_cz.tiff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46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3F49">
      <w:rPr>
        <w:noProof/>
      </w:rPr>
      <w:t xml:space="preserve">      </w:t>
    </w:r>
    <w:r w:rsidR="00227D17">
      <w:rPr>
        <w:noProof/>
      </w:rPr>
      <w:drawing>
        <wp:inline distT="0" distB="0" distL="0" distR="0" wp14:anchorId="607B7595" wp14:editId="7B5AC478">
          <wp:extent cx="1245645" cy="443581"/>
          <wp:effectExtent l="0" t="0" r="0" b="0"/>
          <wp:docPr id="5" name="Obrázek 5" descr="W:\02_Dokumenty\loga\Česká rozvojovka\Logo ZRS office\logo cz\horizontal\barevne\jpg\crpomoc_horiz_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W:\02_Dokumenty\loga\Česká rozvojovka\Logo ZRS office\logo cz\horizontal\barevne\jpg\crpomoc_horiz_r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803" cy="4486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31DE0">
      <w:rPr>
        <w:noProof/>
      </w:rPr>
      <w:t xml:space="preserve">                      </w:t>
    </w:r>
    <w:r w:rsidR="00227D17">
      <w:rPr>
        <w:noProof/>
      </w:rPr>
      <w:t xml:space="preserve"> </w:t>
    </w:r>
    <w:r w:rsidR="002F3F49">
      <w:rPr>
        <w:noProof/>
      </w:rPr>
      <w:t xml:space="preserve">                                                                     </w:t>
    </w:r>
    <w:r w:rsidR="00227D17">
      <w:rPr>
        <w:noProof/>
      </w:rPr>
      <w:t xml:space="preserve"> </w:t>
    </w:r>
    <w:r w:rsidR="00A31DE0">
      <w:rPr>
        <w:noProof/>
      </w:rPr>
      <w:t xml:space="preserve"> </w:t>
    </w:r>
    <w:r w:rsidR="00C741CB">
      <w:rPr>
        <w:noProof/>
      </w:rPr>
      <w:t xml:space="preserve"> </w:t>
    </w:r>
    <w:r w:rsidR="002F3F49">
      <w:rPr>
        <w:noProof/>
      </w:rPr>
      <w:t xml:space="preserve">                                       </w:t>
    </w:r>
    <w:r w:rsidR="00C741CB">
      <w:rPr>
        <w:noProof/>
      </w:rPr>
      <w:t xml:space="preserve">  </w:t>
    </w:r>
    <w:r w:rsidR="00A31DE0">
      <w:rPr>
        <w:noProof/>
      </w:rPr>
      <w:t xml:space="preserve">  </w:t>
    </w:r>
    <w:r w:rsidR="00C741CB">
      <w:rPr>
        <w:noProof/>
      </w:rPr>
      <w:t xml:space="preserve"> </w:t>
    </w:r>
    <w:r w:rsidR="002F3F49">
      <w:rPr>
        <w:noProof/>
      </w:rPr>
      <w:t xml:space="preserve">                                                 </w:t>
    </w:r>
    <w:r w:rsidR="00A31DE0">
      <w:rPr>
        <w:noProof/>
      </w:rPr>
      <w:t xml:space="preserve">   </w:t>
    </w:r>
    <w:r w:rsidR="00C741CB">
      <w:ptab w:relativeTo="margin" w:alignment="center" w:leader="none"/>
    </w:r>
    <w:r w:rsidR="00C741CB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3EA" w:rsidRDefault="00B423EA" w:rsidP="00C741CB">
      <w:r>
        <w:separator/>
      </w:r>
    </w:p>
  </w:footnote>
  <w:footnote w:type="continuationSeparator" w:id="0">
    <w:p w:rsidR="00B423EA" w:rsidRDefault="00B423EA" w:rsidP="00C741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1CB" w:rsidRDefault="00C741CB" w:rsidP="00C741CB">
    <w:pPr>
      <w:pStyle w:val="Zhlav"/>
      <w:jc w:val="center"/>
    </w:pPr>
    <w:r>
      <w:rPr>
        <w:noProof/>
      </w:rPr>
      <w:drawing>
        <wp:inline distT="0" distB="0" distL="0" distR="0" wp14:anchorId="46D934AB" wp14:editId="15C6624F">
          <wp:extent cx="1381125" cy="790575"/>
          <wp:effectExtent l="0" t="0" r="0" b="0"/>
          <wp:docPr id="1" name="Obrázek 1" descr="GAS2_cz_logo_low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AS2_cz_logo_low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96DA9"/>
    <w:multiLevelType w:val="multilevel"/>
    <w:tmpl w:val="9D4CD834"/>
    <w:lvl w:ilvl="0">
      <w:numFmt w:val="bullet"/>
      <w:pStyle w:val="Styl11bTunKurzvaVpravo02cmPed1b"/>
      <w:lvlText w:val=""/>
      <w:lvlJc w:val="left"/>
      <w:pPr>
        <w:tabs>
          <w:tab w:val="num" w:pos="567"/>
        </w:tabs>
        <w:ind w:left="567" w:hanging="397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D2226CE"/>
    <w:multiLevelType w:val="hybridMultilevel"/>
    <w:tmpl w:val="D0307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87EB8"/>
    <w:multiLevelType w:val="hybridMultilevel"/>
    <w:tmpl w:val="F1B2D2A6"/>
    <w:lvl w:ilvl="0" w:tplc="09B6F142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B085E"/>
    <w:multiLevelType w:val="hybridMultilevel"/>
    <w:tmpl w:val="5D40CA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94FBF"/>
    <w:multiLevelType w:val="hybridMultilevel"/>
    <w:tmpl w:val="14E4B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964AE5"/>
    <w:multiLevelType w:val="hybridMultilevel"/>
    <w:tmpl w:val="14B6E6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283ED9"/>
    <w:multiLevelType w:val="hybridMultilevel"/>
    <w:tmpl w:val="FE92B88E"/>
    <w:lvl w:ilvl="0" w:tplc="029A177A"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E0NzMwMTa2MDJS0lEKTi0uzszPAykwrAUAS5STsiwAAAA="/>
  </w:docVars>
  <w:rsids>
    <w:rsidRoot w:val="00C741CB"/>
    <w:rsid w:val="000229C0"/>
    <w:rsid w:val="000906F0"/>
    <w:rsid w:val="000B2122"/>
    <w:rsid w:val="000E155D"/>
    <w:rsid w:val="001D483E"/>
    <w:rsid w:val="001F13EA"/>
    <w:rsid w:val="00227D17"/>
    <w:rsid w:val="002333A4"/>
    <w:rsid w:val="002B7664"/>
    <w:rsid w:val="002F3F49"/>
    <w:rsid w:val="003B6ADA"/>
    <w:rsid w:val="003C0F3B"/>
    <w:rsid w:val="003E7A40"/>
    <w:rsid w:val="00412BF6"/>
    <w:rsid w:val="004566EC"/>
    <w:rsid w:val="00493F88"/>
    <w:rsid w:val="005675B5"/>
    <w:rsid w:val="006E058C"/>
    <w:rsid w:val="0075316F"/>
    <w:rsid w:val="007E0E86"/>
    <w:rsid w:val="008136D3"/>
    <w:rsid w:val="00820610"/>
    <w:rsid w:val="009472E1"/>
    <w:rsid w:val="00A31DE0"/>
    <w:rsid w:val="00A879C4"/>
    <w:rsid w:val="00AC6943"/>
    <w:rsid w:val="00AD540C"/>
    <w:rsid w:val="00B22FD2"/>
    <w:rsid w:val="00B31D60"/>
    <w:rsid w:val="00B423EA"/>
    <w:rsid w:val="00B653F0"/>
    <w:rsid w:val="00B715C8"/>
    <w:rsid w:val="00B9250F"/>
    <w:rsid w:val="00C741CB"/>
    <w:rsid w:val="00D10741"/>
    <w:rsid w:val="00DF2BAB"/>
    <w:rsid w:val="00E059A3"/>
    <w:rsid w:val="00E7281D"/>
    <w:rsid w:val="00E7476E"/>
    <w:rsid w:val="00E9152D"/>
    <w:rsid w:val="00EE1BE7"/>
    <w:rsid w:val="00F0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42E2A92A-48B2-4D9C-9712-3C29231DB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B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41CB"/>
  </w:style>
  <w:style w:type="paragraph" w:styleId="Zpat">
    <w:name w:val="footer"/>
    <w:basedOn w:val="Normln"/>
    <w:link w:val="Zpat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741CB"/>
  </w:style>
  <w:style w:type="paragraph" w:styleId="Textbubliny">
    <w:name w:val="Balloon Text"/>
    <w:basedOn w:val="Normln"/>
    <w:link w:val="TextbublinyChar"/>
    <w:uiPriority w:val="99"/>
    <w:semiHidden/>
    <w:unhideWhenUsed/>
    <w:rsid w:val="00C741C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41C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E7281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7281D"/>
    <w:rPr>
      <w:rFonts w:ascii="Calibri" w:eastAsia="Calibri" w:hAnsi="Calibr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7281D"/>
    <w:rPr>
      <w:rFonts w:ascii="Calibri" w:eastAsia="Calibri" w:hAnsi="Calibri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7281D"/>
    <w:pPr>
      <w:ind w:left="720"/>
      <w:contextualSpacing/>
    </w:pPr>
  </w:style>
  <w:style w:type="paragraph" w:customStyle="1" w:styleId="Styl11bTunKurzvaVpravo02cmPed1b">
    <w:name w:val="Styl 11 b. Tučné Kurzíva Vpravo:  02 cm Před:  1 b."/>
    <w:basedOn w:val="Normln"/>
    <w:link w:val="Styl11bTunKurzvaVpravo02cmPed1bChar"/>
    <w:rsid w:val="002B7664"/>
    <w:pPr>
      <w:numPr>
        <w:numId w:val="4"/>
      </w:numPr>
      <w:autoSpaceDE w:val="0"/>
      <w:autoSpaceDN w:val="0"/>
      <w:spacing w:before="20"/>
      <w:ind w:right="113"/>
    </w:pPr>
    <w:rPr>
      <w:b/>
      <w:bCs/>
      <w:i/>
      <w:iCs/>
      <w:sz w:val="22"/>
      <w:szCs w:val="22"/>
    </w:rPr>
  </w:style>
  <w:style w:type="character" w:customStyle="1" w:styleId="Styl11bTunKurzvaVpravo02cmPed1bChar">
    <w:name w:val="Styl 11 b. Tučné Kurzíva Vpravo:  02 cm Před:  1 b. Char"/>
    <w:link w:val="Styl11bTunKurzvaVpravo02cmPed1b"/>
    <w:rsid w:val="002B7664"/>
    <w:rPr>
      <w:rFonts w:ascii="Times New Roman" w:eastAsia="Times New Roman" w:hAnsi="Times New Roman" w:cs="Times New Roman"/>
      <w:b/>
      <w:bCs/>
      <w:i/>
      <w:iCs/>
      <w:lang w:eastAsia="cs-CZ"/>
    </w:rPr>
  </w:style>
  <w:style w:type="character" w:styleId="Siln">
    <w:name w:val="Strong"/>
    <w:qFormat/>
    <w:rsid w:val="002B7664"/>
    <w:rPr>
      <w:b/>
      <w:bCs/>
    </w:rPr>
  </w:style>
  <w:style w:type="paragraph" w:styleId="Podnadpis">
    <w:name w:val="Subtitle"/>
    <w:basedOn w:val="Normln"/>
    <w:next w:val="Normln"/>
    <w:link w:val="PodnadpisChar"/>
    <w:qFormat/>
    <w:rsid w:val="002B7664"/>
    <w:pPr>
      <w:spacing w:after="60"/>
      <w:jc w:val="center"/>
      <w:outlineLvl w:val="1"/>
    </w:pPr>
    <w:rPr>
      <w:rFonts w:ascii="Cambria" w:hAnsi="Cambria"/>
    </w:rPr>
  </w:style>
  <w:style w:type="character" w:customStyle="1" w:styleId="PodnadpisChar">
    <w:name w:val="Podnadpis Char"/>
    <w:basedOn w:val="Standardnpsmoodstavce"/>
    <w:link w:val="Podnadpis"/>
    <w:rsid w:val="002B7664"/>
    <w:rPr>
      <w:rFonts w:ascii="Cambria" w:eastAsia="Times New Roman" w:hAnsi="Cambria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gif"/><Relationship Id="rId2" Type="http://schemas.openxmlformats.org/officeDocument/2006/relationships/image" Target="media/image3.gif"/><Relationship Id="rId1" Type="http://schemas.openxmlformats.org/officeDocument/2006/relationships/image" Target="media/image2.jpg"/><Relationship Id="rId6" Type="http://schemas.openxmlformats.org/officeDocument/2006/relationships/image" Target="media/image7.jpeg"/><Relationship Id="rId5" Type="http://schemas.openxmlformats.org/officeDocument/2006/relationships/image" Target="media/image6.tiff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B7DFD-D9DD-45C8-BC90-D5D34AEF1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7</Words>
  <Characters>2760</Characters>
  <Application>Microsoft Office Word</Application>
  <DocSecurity>4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obotková Kateřina</cp:lastModifiedBy>
  <cp:revision>2</cp:revision>
  <cp:lastPrinted>2018-09-10T08:41:00Z</cp:lastPrinted>
  <dcterms:created xsi:type="dcterms:W3CDTF">2018-09-10T12:12:00Z</dcterms:created>
  <dcterms:modified xsi:type="dcterms:W3CDTF">2018-09-10T12:12:00Z</dcterms:modified>
</cp:coreProperties>
</file>